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56E61" w14:textId="22E344D6" w:rsidR="00860033" w:rsidRDefault="00560258" w:rsidP="00A70C4D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A0629F5" wp14:editId="33E5B41B">
                <wp:simplePos x="0" y="0"/>
                <wp:positionH relativeFrom="margin">
                  <wp:posOffset>-276225</wp:posOffset>
                </wp:positionH>
                <wp:positionV relativeFrom="page">
                  <wp:posOffset>345440</wp:posOffset>
                </wp:positionV>
                <wp:extent cx="6629400" cy="978408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978408"/>
                          <a:chOff x="0" y="0"/>
                          <a:chExt cx="6632088" cy="97790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825" cy="977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2193438" y="28049"/>
                            <a:ext cx="4438650" cy="8572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4DB41C7" w14:textId="4C690E8F" w:rsidR="00860033" w:rsidRPr="001631C9" w:rsidRDefault="00860033" w:rsidP="00860033">
                              <w:pPr>
                                <w:spacing w:after="0" w:line="240" w:lineRule="auto"/>
                                <w:rPr>
                                  <w:rFonts w:ascii="Gotham Black" w:hAnsi="Gotham Black"/>
                                  <w:color w:val="21375E"/>
                                  <w:sz w:val="44"/>
                                  <w:szCs w:val="44"/>
                                </w:rPr>
                              </w:pPr>
                              <w:r w:rsidRPr="001631C9">
                                <w:rPr>
                                  <w:rFonts w:ascii="Gotham Black" w:hAnsi="Gotham Black"/>
                                  <w:color w:val="21375E"/>
                                  <w:sz w:val="44"/>
                                  <w:szCs w:val="44"/>
                                </w:rPr>
                                <w:t>United Dairymen of Arizona</w:t>
                              </w:r>
                            </w:p>
                            <w:p w14:paraId="75605DB6" w14:textId="55A7D83B" w:rsidR="00860033" w:rsidRDefault="00860033" w:rsidP="00860033">
                              <w:pPr>
                                <w:spacing w:after="0" w:line="240" w:lineRule="auto"/>
                                <w:rPr>
                                  <w:rFonts w:ascii="Gotham Thin" w:hAnsi="Gotham Thin"/>
                                  <w:szCs w:val="24"/>
                                </w:rPr>
                              </w:pPr>
                              <w:r w:rsidRPr="00860033">
                                <w:rPr>
                                  <w:rFonts w:ascii="Gotham Thin" w:hAnsi="Gotham Thin"/>
                                  <w:szCs w:val="24"/>
                                </w:rPr>
                                <w:t>2008 S. Hardy Drive</w:t>
                              </w:r>
                              <w:r>
                                <w:rPr>
                                  <w:rFonts w:ascii="Gotham Thin" w:hAnsi="Gotham Thin"/>
                                  <w:szCs w:val="24"/>
                                </w:rPr>
                                <w:t xml:space="preserve"> | Tempe, AZ | 85282</w:t>
                              </w:r>
                            </w:p>
                            <w:p w14:paraId="231F308B" w14:textId="18378118" w:rsidR="00860033" w:rsidRPr="00860033" w:rsidRDefault="0094163D" w:rsidP="00860033">
                              <w:pPr>
                                <w:spacing w:after="0" w:line="240" w:lineRule="auto"/>
                                <w:rPr>
                                  <w:rFonts w:ascii="Gotham Thin" w:hAnsi="Gotham Thin"/>
                                  <w:szCs w:val="24"/>
                                </w:rPr>
                              </w:pPr>
                              <w:hyperlink r:id="rId11" w:history="1">
                                <w:r w:rsidR="00860033" w:rsidRPr="00CC3AF0">
                                  <w:rPr>
                                    <w:rStyle w:val="Hyperlink"/>
                                    <w:rFonts w:ascii="Gotham Thin" w:hAnsi="Gotham Thin"/>
                                    <w:szCs w:val="24"/>
                                  </w:rPr>
                                  <w:t>www.uda.coop</w:t>
                                </w:r>
                              </w:hyperlink>
                              <w:r w:rsidR="00860033">
                                <w:rPr>
                                  <w:rFonts w:ascii="Gotham Thin" w:hAnsi="Gotham Thin"/>
                                  <w:szCs w:val="24"/>
                                </w:rPr>
                                <w:t xml:space="preserve"> | 480-966-72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0629F5" id="Group 3" o:spid="_x0000_s1026" style="position:absolute;margin-left:-21.75pt;margin-top:27.2pt;width:522pt;height:77.05pt;z-index:251658240;mso-position-horizontal-relative:margin;mso-position-vertical-relative:page;mso-width-relative:margin;mso-height-relative:margin" coordsize="66320,97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9018;height:9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1934;top:280;width:44386;height:8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14:paraId="04DB41C7" w14:textId="4C690E8F" w:rsidR="00860033" w:rsidRPr="001631C9" w:rsidRDefault="00860033" w:rsidP="00860033">
                        <w:pPr>
                          <w:spacing w:after="0" w:line="240" w:lineRule="auto"/>
                          <w:rPr>
                            <w:rFonts w:ascii="Gotham Black" w:hAnsi="Gotham Black"/>
                            <w:color w:val="21375E"/>
                            <w:sz w:val="44"/>
                            <w:szCs w:val="44"/>
                          </w:rPr>
                        </w:pPr>
                        <w:r w:rsidRPr="001631C9">
                          <w:rPr>
                            <w:rFonts w:ascii="Gotham Black" w:hAnsi="Gotham Black"/>
                            <w:color w:val="21375E"/>
                            <w:sz w:val="44"/>
                            <w:szCs w:val="44"/>
                          </w:rPr>
                          <w:t>United Dairymen of Arizona</w:t>
                        </w:r>
                      </w:p>
                      <w:p w14:paraId="75605DB6" w14:textId="55A7D83B" w:rsidR="00860033" w:rsidRDefault="00860033" w:rsidP="00860033">
                        <w:pPr>
                          <w:spacing w:after="0" w:line="240" w:lineRule="auto"/>
                          <w:rPr>
                            <w:rFonts w:ascii="Gotham Thin" w:hAnsi="Gotham Thin"/>
                            <w:szCs w:val="24"/>
                          </w:rPr>
                        </w:pPr>
                        <w:r w:rsidRPr="00860033">
                          <w:rPr>
                            <w:rFonts w:ascii="Gotham Thin" w:hAnsi="Gotham Thin"/>
                            <w:szCs w:val="24"/>
                          </w:rPr>
                          <w:t>2008 S. Hardy Drive</w:t>
                        </w:r>
                        <w:r>
                          <w:rPr>
                            <w:rFonts w:ascii="Gotham Thin" w:hAnsi="Gotham Thin"/>
                            <w:szCs w:val="24"/>
                          </w:rPr>
                          <w:t xml:space="preserve"> | Tempe, AZ | 85282</w:t>
                        </w:r>
                      </w:p>
                      <w:p w14:paraId="231F308B" w14:textId="18378118" w:rsidR="00860033" w:rsidRPr="00860033" w:rsidRDefault="0094163D" w:rsidP="00860033">
                        <w:pPr>
                          <w:spacing w:after="0" w:line="240" w:lineRule="auto"/>
                          <w:rPr>
                            <w:rFonts w:ascii="Gotham Thin" w:hAnsi="Gotham Thin"/>
                            <w:szCs w:val="24"/>
                          </w:rPr>
                        </w:pPr>
                        <w:hyperlink r:id="rId13" w:history="1">
                          <w:r w:rsidR="00860033" w:rsidRPr="00CC3AF0">
                            <w:rPr>
                              <w:rStyle w:val="Hyperlink"/>
                              <w:rFonts w:ascii="Gotham Thin" w:hAnsi="Gotham Thin"/>
                              <w:szCs w:val="24"/>
                            </w:rPr>
                            <w:t>www.uda.coop</w:t>
                          </w:r>
                        </w:hyperlink>
                        <w:r w:rsidR="00860033">
                          <w:rPr>
                            <w:rFonts w:ascii="Gotham Thin" w:hAnsi="Gotham Thin"/>
                            <w:szCs w:val="24"/>
                          </w:rPr>
                          <w:t xml:space="preserve"> | 480-966-7211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60B8ACA9" w14:textId="2D2AB180" w:rsidR="00860033" w:rsidRDefault="00860033"/>
    <w:p w14:paraId="4686DEA1" w14:textId="77777777" w:rsidR="0094163D" w:rsidRPr="0094163D" w:rsidRDefault="0094163D" w:rsidP="0094163D">
      <w:pPr>
        <w:spacing w:after="0"/>
        <w:rPr>
          <w:rFonts w:ascii="Haboro Serif Ext ExBold" w:hAnsi="Haboro Serif Ext ExBold"/>
          <w:b/>
          <w:bCs/>
          <w:sz w:val="32"/>
          <w:szCs w:val="32"/>
        </w:rPr>
      </w:pPr>
      <w:r w:rsidRPr="0094163D">
        <w:rPr>
          <w:rFonts w:ascii="Haboro Serif Ext ExBold" w:hAnsi="Haboro Serif Ext ExBold"/>
          <w:b/>
          <w:bCs/>
          <w:sz w:val="32"/>
          <w:szCs w:val="32"/>
        </w:rPr>
        <w:t>How to Spot an Activist</w:t>
      </w:r>
    </w:p>
    <w:p w14:paraId="3F17A3D9" w14:textId="77777777" w:rsidR="0094163D" w:rsidRPr="0094163D" w:rsidRDefault="0094163D" w:rsidP="0094163D">
      <w:pPr>
        <w:spacing w:after="0" w:line="240" w:lineRule="auto"/>
        <w:rPr>
          <w:rFonts w:ascii="Hero New" w:hAnsi="Hero New"/>
          <w:i/>
          <w:iCs/>
          <w:sz w:val="28"/>
          <w:szCs w:val="28"/>
        </w:rPr>
      </w:pPr>
      <w:r w:rsidRPr="0094163D">
        <w:rPr>
          <w:rFonts w:ascii="Hero New" w:hAnsi="Hero New"/>
          <w:i/>
          <w:iCs/>
          <w:sz w:val="28"/>
          <w:szCs w:val="28"/>
        </w:rPr>
        <w:t>From the Animal Ag Alliance</w:t>
      </w:r>
    </w:p>
    <w:p w14:paraId="08F5A21D" w14:textId="77777777" w:rsidR="0094163D" w:rsidRPr="0094163D" w:rsidRDefault="0094163D" w:rsidP="0094163D">
      <w:pPr>
        <w:spacing w:after="0" w:line="240" w:lineRule="auto"/>
        <w:rPr>
          <w:rFonts w:ascii="Hero New" w:hAnsi="Hero New"/>
          <w:i/>
          <w:iCs/>
          <w:sz w:val="28"/>
          <w:szCs w:val="28"/>
        </w:rPr>
      </w:pPr>
    </w:p>
    <w:p w14:paraId="5258E3B0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Generally young, ages 18 – 30. May be male or female. Generally, Caucasian, but have exposed several who are Hispanic.</w:t>
      </w:r>
    </w:p>
    <w:p w14:paraId="3723B6C6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May use a college ID instead of a Driver’s License. Be especially cautious if you are near a university.</w:t>
      </w:r>
    </w:p>
    <w:p w14:paraId="7027899E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May use a UPS store/drop-off as their address.</w:t>
      </w:r>
    </w:p>
    <w:p w14:paraId="37D75B60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Often seek work for just a few weeks.</w:t>
      </w:r>
    </w:p>
    <w:p w14:paraId="5BD937C8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Their car likely has out-of-state license plates.</w:t>
      </w:r>
    </w:p>
    <w:p w14:paraId="373DDF8E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Comes to work unusually early and stays late—volunteers for additional work and is an excellent worker.</w:t>
      </w:r>
    </w:p>
    <w:p w14:paraId="5BB613A4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May stray into areas of plant/farm not required for their position.</w:t>
      </w:r>
    </w:p>
    <w:p w14:paraId="731C583C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If not hired for positions dealing directly with animals, will ask to move to a position that gives them access.</w:t>
      </w:r>
    </w:p>
    <w:p w14:paraId="2171F7F3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Appears over-educated for the position, or has an unrelated college degree (</w:t>
      </w:r>
      <w:proofErr w:type="gramStart"/>
      <w:r w:rsidRPr="0094163D">
        <w:rPr>
          <w:rFonts w:ascii="Hero New" w:hAnsi="Hero New"/>
        </w:rPr>
        <w:t>i.e.</w:t>
      </w:r>
      <w:proofErr w:type="gramEnd"/>
      <w:r w:rsidRPr="0094163D">
        <w:rPr>
          <w:rFonts w:ascii="Hero New" w:hAnsi="Hero New"/>
        </w:rPr>
        <w:t xml:space="preserve"> Communications instead of Animal Science).</w:t>
      </w:r>
    </w:p>
    <w:p w14:paraId="2C41EC63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Remember:</w:t>
      </w:r>
    </w:p>
    <w:p w14:paraId="781653E6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>Never take employees into parts of your operation where they wouldn’t normally have access—even if they tell you "I’ve always wanted to see how that was done.”</w:t>
      </w:r>
    </w:p>
    <w:p w14:paraId="0B9D98C4" w14:textId="77777777" w:rsidR="0094163D" w:rsidRPr="0094163D" w:rsidRDefault="0094163D" w:rsidP="0094163D">
      <w:pPr>
        <w:pStyle w:val="ListParagraph"/>
        <w:numPr>
          <w:ilvl w:val="0"/>
          <w:numId w:val="1"/>
        </w:numPr>
        <w:rPr>
          <w:rFonts w:ascii="Hero New" w:hAnsi="Hero New"/>
        </w:rPr>
      </w:pPr>
      <w:r w:rsidRPr="0094163D">
        <w:rPr>
          <w:rFonts w:ascii="Hero New" w:hAnsi="Hero New"/>
        </w:rPr>
        <w:t xml:space="preserve">Procedures including castration, </w:t>
      </w:r>
      <w:proofErr w:type="gramStart"/>
      <w:r w:rsidRPr="0094163D">
        <w:rPr>
          <w:rFonts w:ascii="Hero New" w:hAnsi="Hero New"/>
        </w:rPr>
        <w:t>euthanasia</w:t>
      </w:r>
      <w:proofErr w:type="gramEnd"/>
      <w:r w:rsidRPr="0094163D">
        <w:rPr>
          <w:rFonts w:ascii="Hero New" w:hAnsi="Hero New"/>
        </w:rPr>
        <w:t xml:space="preserve"> and other painful procedures and/or dealing with moving sick and injured animals should be done by your most senior employees and NOT your new hires</w:t>
      </w:r>
    </w:p>
    <w:p w14:paraId="37FA5492" w14:textId="77777777" w:rsidR="0094163D" w:rsidRPr="0094163D" w:rsidRDefault="0094163D" w:rsidP="0094163D">
      <w:pPr>
        <w:pStyle w:val="ListParagraph"/>
        <w:numPr>
          <w:ilvl w:val="0"/>
          <w:numId w:val="2"/>
        </w:numPr>
        <w:rPr>
          <w:rFonts w:ascii="Hero New" w:hAnsi="Hero New"/>
        </w:rPr>
      </w:pPr>
      <w:r w:rsidRPr="0094163D">
        <w:rPr>
          <w:rFonts w:ascii="Hero New" w:hAnsi="Hero New"/>
        </w:rPr>
        <w:t>Prepare for the worst, expect the best. Be vigilant, not paranoid.</w:t>
      </w:r>
    </w:p>
    <w:p w14:paraId="198B35D0" w14:textId="77777777" w:rsidR="0094163D" w:rsidRPr="0094163D" w:rsidRDefault="0094163D" w:rsidP="0094163D">
      <w:pPr>
        <w:spacing w:after="0" w:line="240" w:lineRule="auto"/>
        <w:rPr>
          <w:rFonts w:ascii="Hero New" w:hAnsi="Hero New"/>
        </w:rPr>
      </w:pPr>
    </w:p>
    <w:p w14:paraId="0C9C3F10" w14:textId="77777777" w:rsidR="0094163D" w:rsidRPr="0094163D" w:rsidRDefault="0094163D" w:rsidP="0094163D">
      <w:pPr>
        <w:spacing w:after="0" w:line="240" w:lineRule="auto"/>
        <w:rPr>
          <w:rFonts w:ascii="Hero New" w:hAnsi="Hero New"/>
        </w:rPr>
      </w:pPr>
    </w:p>
    <w:p w14:paraId="612BFBC3" w14:textId="77777777" w:rsidR="0094163D" w:rsidRPr="0094163D" w:rsidRDefault="0094163D" w:rsidP="0094163D">
      <w:pPr>
        <w:spacing w:after="0" w:line="240" w:lineRule="auto"/>
        <w:rPr>
          <w:rFonts w:ascii="Hero New" w:hAnsi="Hero New"/>
        </w:rPr>
      </w:pPr>
      <w:r w:rsidRPr="0094163D">
        <w:rPr>
          <w:rFonts w:ascii="Hero New" w:hAnsi="Hero New"/>
        </w:rPr>
        <w:t>Sources:</w:t>
      </w:r>
    </w:p>
    <w:p w14:paraId="6F665575" w14:textId="77777777" w:rsidR="0094163D" w:rsidRPr="0094163D" w:rsidRDefault="0094163D" w:rsidP="0094163D">
      <w:pPr>
        <w:spacing w:after="0" w:line="240" w:lineRule="auto"/>
        <w:rPr>
          <w:rFonts w:ascii="Hero New" w:hAnsi="Hero New"/>
        </w:rPr>
      </w:pPr>
      <w:r w:rsidRPr="0094163D">
        <w:rPr>
          <w:rFonts w:ascii="Hero New" w:hAnsi="Hero New"/>
        </w:rPr>
        <w:t>www.AnimalAgAlliance.org</w:t>
      </w:r>
    </w:p>
    <w:p w14:paraId="32E08526" w14:textId="77777777" w:rsidR="002C352A" w:rsidRDefault="002C352A" w:rsidP="002563DF">
      <w:pPr>
        <w:pStyle w:val="NormalWeb"/>
        <w:shd w:val="clear" w:color="auto" w:fill="FFFFFF"/>
        <w:spacing w:before="0" w:after="0"/>
        <w:textAlignment w:val="baseline"/>
        <w:rPr>
          <w:rFonts w:ascii="Hero New" w:hAnsi="Hero New" w:cs="Arial"/>
          <w:color w:val="000000" w:themeColor="text1"/>
          <w:bdr w:val="none" w:sz="0" w:space="0" w:color="auto" w:frame="1"/>
        </w:rPr>
      </w:pPr>
    </w:p>
    <w:sectPr w:rsidR="002C352A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8EE88" w14:textId="77777777" w:rsidR="00782D48" w:rsidRDefault="00782D48" w:rsidP="00860033">
      <w:pPr>
        <w:spacing w:after="0" w:line="240" w:lineRule="auto"/>
      </w:pPr>
      <w:r>
        <w:separator/>
      </w:r>
    </w:p>
  </w:endnote>
  <w:endnote w:type="continuationSeparator" w:id="0">
    <w:p w14:paraId="6F572C32" w14:textId="77777777" w:rsidR="00782D48" w:rsidRDefault="00782D48" w:rsidP="00860033">
      <w:pPr>
        <w:spacing w:after="0" w:line="240" w:lineRule="auto"/>
      </w:pPr>
      <w:r>
        <w:continuationSeparator/>
      </w:r>
    </w:p>
  </w:endnote>
  <w:endnote w:type="continuationNotice" w:id="1">
    <w:p w14:paraId="15AD0B3A" w14:textId="77777777" w:rsidR="00782D48" w:rsidRDefault="00782D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ld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Blac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Thin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Haboro Serif Ext ExBold">
    <w:panose1 w:val="02000503070000020004"/>
    <w:charset w:val="00"/>
    <w:family w:val="modern"/>
    <w:notTrueType/>
    <w:pitch w:val="variable"/>
    <w:sig w:usb0="A000002F" w:usb1="1000004B" w:usb2="00000000" w:usb3="00000000" w:csb0="00000193" w:csb1="00000000"/>
  </w:font>
  <w:font w:name="Hero New">
    <w:panose1 w:val="020005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0E690" w14:textId="7DEA96ED" w:rsidR="00560258" w:rsidRPr="00560258" w:rsidRDefault="00560258" w:rsidP="00560258">
    <w:pPr>
      <w:pStyle w:val="Footer"/>
      <w:jc w:val="center"/>
      <w:rPr>
        <w:rFonts w:ascii="Gotham Black" w:hAnsi="Gotham Black"/>
        <w:color w:val="D0793C"/>
        <w:sz w:val="28"/>
        <w:szCs w:val="28"/>
      </w:rPr>
    </w:pPr>
    <w:r w:rsidRPr="00560258">
      <w:rPr>
        <w:rFonts w:ascii="Gotham Black" w:hAnsi="Gotham Black"/>
        <w:color w:val="D0793C"/>
        <w:sz w:val="28"/>
        <w:szCs w:val="28"/>
      </w:rPr>
      <w:t>United in Excell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D0E22" w14:textId="77777777" w:rsidR="00782D48" w:rsidRDefault="00782D48" w:rsidP="00860033">
      <w:pPr>
        <w:spacing w:after="0" w:line="240" w:lineRule="auto"/>
      </w:pPr>
      <w:r>
        <w:separator/>
      </w:r>
    </w:p>
  </w:footnote>
  <w:footnote w:type="continuationSeparator" w:id="0">
    <w:p w14:paraId="16AC760F" w14:textId="77777777" w:rsidR="00782D48" w:rsidRDefault="00782D48" w:rsidP="00860033">
      <w:pPr>
        <w:spacing w:after="0" w:line="240" w:lineRule="auto"/>
      </w:pPr>
      <w:r>
        <w:continuationSeparator/>
      </w:r>
    </w:p>
  </w:footnote>
  <w:footnote w:type="continuationNotice" w:id="1">
    <w:p w14:paraId="534D178B" w14:textId="77777777" w:rsidR="00782D48" w:rsidRDefault="00782D4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00C"/>
    <w:multiLevelType w:val="hybridMultilevel"/>
    <w:tmpl w:val="0FEC4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0C74CD"/>
    <w:multiLevelType w:val="hybridMultilevel"/>
    <w:tmpl w:val="447808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zI0sTSzNDMyMTZR0lEKTi0uzszPAykwqgUA3SGmXiwAAAA="/>
  </w:docVars>
  <w:rsids>
    <w:rsidRoot w:val="00860033"/>
    <w:rsid w:val="00045890"/>
    <w:rsid w:val="001631C9"/>
    <w:rsid w:val="00194918"/>
    <w:rsid w:val="001B2CA4"/>
    <w:rsid w:val="001B6F4B"/>
    <w:rsid w:val="002563DF"/>
    <w:rsid w:val="002C352A"/>
    <w:rsid w:val="00560258"/>
    <w:rsid w:val="00676BDD"/>
    <w:rsid w:val="00782D48"/>
    <w:rsid w:val="007C09B9"/>
    <w:rsid w:val="00860033"/>
    <w:rsid w:val="008D48CB"/>
    <w:rsid w:val="0094163D"/>
    <w:rsid w:val="009A0315"/>
    <w:rsid w:val="00A70C4D"/>
    <w:rsid w:val="00B56D60"/>
    <w:rsid w:val="00D3131A"/>
    <w:rsid w:val="00DB1081"/>
    <w:rsid w:val="00E56B43"/>
    <w:rsid w:val="00E9605F"/>
    <w:rsid w:val="00F7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76BC2"/>
  <w15:chartTrackingRefBased/>
  <w15:docId w15:val="{AE7D8A70-626E-45CB-81E5-EBB1E7F13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DA Style"/>
    <w:next w:val="Heading1"/>
    <w:qFormat/>
    <w:rsid w:val="00A70C4D"/>
    <w:rPr>
      <w:rFonts w:ascii="Gotham Bold" w:hAnsi="Gotham Bol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0C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0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033"/>
  </w:style>
  <w:style w:type="paragraph" w:styleId="Footer">
    <w:name w:val="footer"/>
    <w:basedOn w:val="Normal"/>
    <w:link w:val="FooterChar"/>
    <w:uiPriority w:val="99"/>
    <w:unhideWhenUsed/>
    <w:rsid w:val="00860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033"/>
  </w:style>
  <w:style w:type="character" w:styleId="Hyperlink">
    <w:name w:val="Hyperlink"/>
    <w:basedOn w:val="DefaultParagraphFont"/>
    <w:uiPriority w:val="99"/>
    <w:unhideWhenUsed/>
    <w:rsid w:val="008600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03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70C4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2563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94163D"/>
    <w:pPr>
      <w:ind w:left="720"/>
      <w:contextualSpacing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65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uda.coo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uda.coop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4FB2676E7D2D4AA589F7D1BD060D4F" ma:contentTypeVersion="13" ma:contentTypeDescription="Create a new document." ma:contentTypeScope="" ma:versionID="7147aa7e74cf6630f071281e27a75766">
  <xsd:schema xmlns:xsd="http://www.w3.org/2001/XMLSchema" xmlns:xs="http://www.w3.org/2001/XMLSchema" xmlns:p="http://schemas.microsoft.com/office/2006/metadata/properties" xmlns:ns3="4f29ee7c-de38-419a-9cdf-fc552cb85f4d" xmlns:ns4="ef1580a6-fb8f-43ef-9810-e52b53b4086b" targetNamespace="http://schemas.microsoft.com/office/2006/metadata/properties" ma:root="true" ma:fieldsID="716a9895300b80aa8e7ec54ae96daa96" ns3:_="" ns4:_="">
    <xsd:import namespace="4f29ee7c-de38-419a-9cdf-fc552cb85f4d"/>
    <xsd:import namespace="ef1580a6-fb8f-43ef-9810-e52b53b4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9ee7c-de38-419a-9cdf-fc552cb85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580a6-fb8f-43ef-9810-e52b53b4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B02F78-D79C-42F4-97E3-C9EA6CA613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978640-B322-49A5-8A10-DEAD557564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CBDFB8-7C5F-4E79-AC13-3B47A809BF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29ee7c-de38-419a-9cdf-fc552cb85f4d"/>
    <ds:schemaRef ds:uri="ef1580a6-fb8f-43ef-9810-e52b53b4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y Helman</dc:creator>
  <cp:keywords/>
  <dc:description/>
  <cp:lastModifiedBy>Roxy Helman</cp:lastModifiedBy>
  <cp:revision>2</cp:revision>
  <cp:lastPrinted>2021-03-24T16:58:00Z</cp:lastPrinted>
  <dcterms:created xsi:type="dcterms:W3CDTF">2022-02-08T23:01:00Z</dcterms:created>
  <dcterms:modified xsi:type="dcterms:W3CDTF">2022-02-08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4FB2676E7D2D4AA589F7D1BD060D4F</vt:lpwstr>
  </property>
</Properties>
</file>